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"某间黄昏中教室里某二人间的对话"</w:t>
      </w:r>
    </w:p>
    <w:p>
      <w:pPr>
        <w:pStyle w:val="Date"/>
      </w:pPr>
      <w:r>
        <w:t xml:space="preserve">2020-03-09</w:t>
      </w:r>
      <w:r>
        <w:t xml:space="preserve"> </w:t>
      </w:r>
      <w:r>
        <w:t xml:space="preserve">20:19:30</w:t>
      </w:r>
      <w:r>
        <w:t xml:space="preserve"> </w:t>
      </w:r>
      <w:r>
        <w:t xml:space="preserve">+0800</w:t>
      </w:r>
    </w:p>
    <w:p>
      <w:pPr>
        <w:pStyle w:val="FirstParagraph"/>
      </w:pPr>
    </w:p>
    <w:p>
      <w:pPr>
        <w:pStyle w:val="BodyText"/>
      </w:pPr>
      <w:r>
        <w:rPr>
          <w:i/>
        </w:rPr>
        <w:t xml:space="preserve">A坐在B的前一排，转过身去，双手随意交叉搭在身前的椅背上。B趴在桌上</w:t>
      </w:r>
    </w:p>
    <w:p>
      <w:pPr>
        <w:pStyle w:val="BodyText"/>
      </w:pPr>
      <w:r>
        <w:rPr>
          <w:i/>
        </w:rPr>
        <w:t xml:space="preserve">放学之后，人走得差不多了，教室中只剩二人。考试快到了，都回去复习了。</w:t>
      </w:r>
    </w:p>
    <w:p>
      <w:pPr>
        <w:pStyle w:val="BodyText"/>
      </w:pPr>
      <w:r>
        <w:rPr>
          <w:i/>
        </w:rPr>
        <w:t xml:space="preserve">夕阳很漂亮，初夏闷热得让人不安，无风。天不是很暗。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放松，轻快）</w:t>
      </w:r>
      <w:r>
        <w:t xml:space="preserve">那么，没什么的话，今天就是最后一天啦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不知道该说什么）</w:t>
      </w:r>
      <w:r>
        <w:t xml:space="preserve">嗯……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rPr>
          <w:i/>
        </w:rPr>
        <w:t xml:space="preserve">短暂的沉默，不远琴房中有艺考生在弹肖邦。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端起一杯茶，冒出热气，暂时还喝不了，有些意外，便吹了吹又放了下去。饶有兴趣地盯着B）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突然像做了什么重要决定一样，郑重地）</w:t>
      </w:r>
      <w:r>
        <w:t xml:space="preserve">抱一下，好吗？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歪头向一侧，调皮地）</w:t>
      </w:r>
      <w:r>
        <w:t xml:space="preserve">不好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失落）</w:t>
      </w:r>
      <w:r>
        <w:t xml:space="preserve">就抱一下嘛……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转头托腮看窗外，方才的微笑消失，转身回去，再微笑）</w:t>
      </w:r>
      <w:r>
        <w:t xml:space="preserve">不是给你说啦，人家有喜欢的人啦……？</w:t>
      </w:r>
    </w:p>
    <w:p>
      <w:pPr>
        <w:pStyle w:val="BodyText"/>
      </w:pPr>
      <w:r>
        <w:t xml:space="preserve">B 即使是以朋友关系也好嘛……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笑意添几分）</w:t>
      </w:r>
      <w:r>
        <w:t xml:space="preserve">不。好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落寞的）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rPr>
          <w:i/>
        </w:rPr>
        <w:t xml:space="preserve">再次沉默。这次听清了，是作品集32-2，降A大调夜曲。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语速略加快）</w:t>
      </w:r>
      <w:r>
        <w:t xml:space="preserve">我说，不要搞得像生离死别一样啦，要考的高中不过是两三站路啦，想要再见随时都可以 的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依旧不知道说什么，看着A，眼角渐红）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揉揉B的脸蛋，发出没什么意义但很可爱的声音）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抱怨道）</w:t>
      </w:r>
      <w:r>
        <w:t xml:space="preserve">……每次都是这样……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疑惑）</w:t>
      </w:r>
      <w:r>
        <w:t xml:space="preserve">嗯？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情绪愈发激动，p&lt;mf，却在最后几个字弱了下来，pp）</w:t>
      </w:r>
      <w:r>
        <w:t xml:space="preserve">每次都是这样……让我看到真实的你又怎样呢？</w:t>
      </w:r>
    </w:p>
    <w:p>
      <w:pPr>
        <w:pStyle w:val="BodyText"/>
      </w:pPr>
      <w:r>
        <w:t xml:space="preserve">A ……你认为，真实的我，是怎样呢？</w:t>
      </w:r>
    </w:p>
    <w:p>
      <w:pPr>
        <w:pStyle w:val="BodyText"/>
      </w:pPr>
      <w:r>
        <w:t xml:space="preserve">B 我想看到你活生生的，作为人的人之常情。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i/>
        </w:rPr>
        <w:t xml:space="preserve">（不再趴着，转以右手托腮）</w:t>
      </w:r>
      <w:r>
        <w:t xml:space="preserve">比如说……先前想找你谈心……你却说你想谈哲学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再比如说，每次聊到激动的时候……总是发表情包……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再再比如说……啊啊啊啊</w:t>
      </w:r>
      <w:r>
        <w:rPr>
          <w:i/>
        </w:rPr>
        <w:t xml:space="preserve">（抱头，大声）</w:t>
      </w:r>
      <w:r>
        <w:t xml:space="preserve">我好讨厌你啊！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呷一口茶，此时终于略凉了。）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忍着哭）</w:t>
      </w:r>
      <w:r>
        <w:t xml:space="preserve">我也知道你会累啊，我也知道你会哭啊……我已经把我刨开给你看了啊……我们不是所谓“朋 友”吗？，那请让我做一些可以让我知道你对我很放心的事情啊？请信任我啊？！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i/>
        </w:rPr>
        <w:t xml:space="preserve">（&gt;pp）</w:t>
      </w:r>
      <w:r>
        <w:t xml:space="preserve">……对不起。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先前的微笑不变，摸着B的头）</w:t>
      </w:r>
      <w:r>
        <w:t xml:space="preserve">这样吗？</w:t>
      </w:r>
    </w:p>
    <w:p>
      <w:pPr>
        <w:pStyle w:val="BodyText"/>
      </w:pPr>
      <w:r>
        <w:t xml:space="preserve">B ……嗯</w:t>
      </w:r>
    </w:p>
    <w:p>
      <w:pPr>
        <w:pStyle w:val="BodyText"/>
      </w:pPr>
      <w:r>
        <w:t xml:space="preserve">A 如此的话我真的没有什么可以刨开看的哦……一滩烂泥罢了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你会失望的呢。烂泥是不会被洗成别的什么的。向上的东西很努力地在实现。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——与此同时烂泥即使不是我的愿望而是生来就有的，也不会被你安慰成什么别的东西哦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因为很激动，上述对话B不确定自己听清了没有，上面三行便选用B所认为的话了）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i/>
        </w:rPr>
        <w:t xml:space="preserve">（几秒钟不知道说什么）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……我可以道歉吗……？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惊异）</w:t>
      </w:r>
      <w:r>
        <w:t xml:space="preserve">道歉？什么歉？</w:t>
      </w:r>
    </w:p>
    <w:p>
      <w:pPr>
        <w:pStyle w:val="BodyText"/>
      </w:pPr>
      <w:r>
        <w:t xml:space="preserve">B</w:t>
      </w:r>
      <w:r>
        <w:t xml:space="preserve"> </w:t>
      </w:r>
      <w:r>
        <w:t xml:space="preserve"> </w:t>
      </w:r>
      <w:r>
        <w:t xml:space="preserve">……没什么。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喝到了茶叶，把它嚼了，脸上顿时显出苦味。鄙夷地）</w:t>
      </w:r>
      <w:r>
        <w:t xml:space="preserve">哇……这个茶叶喝着还好吃起来怎么这么苦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脸上挂着泪珠，同时却笑了起来）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rPr>
          <w:i/>
        </w:rPr>
        <w:t xml:space="preserve">沉默。曲终，听到大约是琴凳发出的声音和练琴者接听可能是友人打来的电话，该回家了吧。</w:t>
      </w:r>
    </w:p>
    <w:p>
      <w:pPr>
        <w:pStyle w:val="BodyText"/>
      </w:pPr>
      <w:r>
        <w:rPr>
          <w:i/>
        </w:rPr>
        <w:t xml:space="preserve">高处的天空还没被橘色吞下，而是显出夜的深蓝。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t xml:space="preserve">A 要走啦。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i/>
        </w:rPr>
        <w:t xml:space="preserve">（准备起身，并拿起一旁的书包）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拉住衣角）</w:t>
      </w:r>
      <w:r>
        <w:t xml:space="preserve">……我自己还要在这里过一年啊……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转身，坐了回去）</w:t>
      </w:r>
      <w:r>
        <w:t xml:space="preserve">说什么呀，你们班同学不挺好吗？再说，你在你们班也该有相处的好的人吧？</w:t>
      </w:r>
    </w:p>
    <w:p>
      <w:pPr>
        <w:pStyle w:val="BodyText"/>
      </w:pPr>
      <w:r>
        <w:t xml:space="preserve">B ……嗯……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再次起身，随意地）</w:t>
      </w:r>
      <w:r>
        <w:t xml:space="preserve">那我走啦，你也早点走。</w:t>
      </w:r>
    </w:p>
    <w:p>
      <w:pPr>
        <w:pStyle w:val="BodyText"/>
      </w:pPr>
      <w:r>
        <w:t xml:space="preserve">B</w:t>
      </w:r>
      <w:r>
        <w:t xml:space="preserve"> </w:t>
      </w:r>
      <w:r>
        <w:rPr>
          <w:i/>
        </w:rPr>
        <w:t xml:space="preserve">（泪眼朦胧起来）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（在教室的门口冲B挥了挥手。由于视野被水珠冲的模糊，并不知道其时A的神情。）</w:t>
      </w:r>
    </w:p>
    <w:p>
      <w:pPr>
        <w:pStyle w:val="BodyText"/>
      </w:pPr>
      <w:r>
        <w:t xml:space="preserve">&lt;br&gt;&lt;br&gt;</w:t>
      </w:r>
    </w:p>
    <w:p>
      <w:pPr>
        <w:pStyle w:val="BodyText"/>
      </w:pPr>
      <w:r>
        <w:rPr>
          <w:i/>
        </w:rPr>
        <w:t xml:space="preserve">黄昏的斜阳透过老旧吱吱嘎嘎响的窗户撒了进来，讲台、黑板、墙壁都变成了蜜柑味的。</w:t>
      </w:r>
    </w:p>
    <w:p>
      <w:pPr>
        <w:pStyle w:val="BodyText"/>
      </w:pPr>
      <w:r>
        <w:rPr>
          <w:i/>
        </w:rPr>
        <w:t xml:space="preserve">B最开始只是伏案抽泣，不知过了多久开始大声的哭号。只知道待B一身轻松背着书包、哼着小曲走出教学楼的时候，夜已经深了。</w:t>
      </w:r>
    </w:p>
    <w:p>
      <w:pPr>
        <w:pStyle w:val="BodyText"/>
      </w:pPr>
    </w:p>
    <w:p>
      <w:pPr>
        <w:pStyle w:val="BodyText"/>
      </w:pPr>
      <w:r>
        <w:t xml:space="preserve">&lt;br&gt;&lt;br&gt;</w:t>
      </w:r>
    </w:p>
    <w:p>
      <w:pPr>
        <w:pStyle w:val="BodyText"/>
      </w:pPr>
    </w:p>
    <w:p>
      <w:pPr>
        <w:pStyle w:val="BodyText"/>
      </w:pPr>
      <w:r>
        <w:t xml:space="preserve">--完--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"某间黄昏中教室里某二人间的对话"</dc:title>
  <dc:creator/>
  <cp:keywords/>
  <dcterms:created xsi:type="dcterms:W3CDTF">2020-05-11T09:49:19Z</dcterms:created>
  <dcterms:modified xsi:type="dcterms:W3CDTF">2020-05-11T09:4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>script</vt:lpwstr>
  </property>
  <property fmtid="{D5CDD505-2E9C-101B-9397-08002B2CF9AE}" pid="3" name="date">
    <vt:lpwstr>2020-03-09 20:19:30 +0800</vt:lpwstr>
  </property>
  <property fmtid="{D5CDD505-2E9C-101B-9397-08002B2CF9AE}" pid="4" name="describe">
    <vt:lpwstr>在脑中毫无依据地妄自产生的一幕。</vt:lpwstr>
  </property>
  <property fmtid="{D5CDD505-2E9C-101B-9397-08002B2CF9AE}" pid="5" name="img">
    <vt:lpwstr>https://i.loli.net/2020/03/08/8IoqnF4EceCP9A2.jpg</vt:lpwstr>
  </property>
  <property fmtid="{D5CDD505-2E9C-101B-9397-08002B2CF9AE}" pid="6" name="layout">
    <vt:lpwstr>post</vt:lpwstr>
  </property>
  <property fmtid="{D5CDD505-2E9C-101B-9397-08002B2CF9AE}" pid="7" name="tags">
    <vt:lpwstr>某 feelings 剧本</vt:lpwstr>
  </property>
  <property fmtid="{D5CDD505-2E9C-101B-9397-08002B2CF9AE}" pid="8" name="themecolor">
    <vt:lpwstr>"#fff"</vt:lpwstr>
  </property>
  <property fmtid="{D5CDD505-2E9C-101B-9397-08002B2CF9AE}" pid="9" name="themetextcolor">
    <vt:lpwstr>"#000"</vt:lpwstr>
  </property>
</Properties>
</file>